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6"/>
        <w:gridCol w:w="884"/>
        <w:gridCol w:w="1818"/>
        <w:gridCol w:w="1161"/>
        <w:gridCol w:w="890"/>
        <w:gridCol w:w="1131"/>
        <w:gridCol w:w="1245"/>
        <w:gridCol w:w="1892"/>
        <w:gridCol w:w="798"/>
        <w:gridCol w:w="4245"/>
      </w:tblGrid>
      <w:tr w:rsidR="00A61B9C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A01587" w:rsidRPr="00010558" w14:paraId="75AA5C45" w14:textId="77777777" w:rsidTr="00F20EB0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278FB85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 w:rsidR="00916DCE">
              <w:rPr>
                <w:rFonts w:cs="Calibri"/>
              </w:rPr>
              <w:t>13</w:t>
            </w:r>
            <w:r>
              <w:rPr>
                <w:rFonts w:cs="Calibri"/>
              </w:rPr>
              <w:t>-</w:t>
            </w:r>
            <w:r w:rsidR="00916DCE">
              <w:rPr>
                <w:rFonts w:cs="Calibri"/>
              </w:rPr>
              <w:t>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50288BA3" w14:textId="77777777" w:rsidR="00010558" w:rsidRDefault="00F20EB0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L</w:t>
            </w:r>
            <w:r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  <w:t>ow</w:t>
            </w:r>
          </w:p>
          <w:p w14:paraId="139D9881" w14:textId="77777777" w:rsidR="00F20EB0" w:rsidRPr="00F20EB0" w:rsidRDefault="00F20EB0" w:rsidP="00F20EB0">
            <w:pPr>
              <w:rPr>
                <w:rFonts w:eastAsia="Times New Roman" w:cs="Calibri" w:hint="eastAsia"/>
                <w:lang w:val="en-NZ" w:eastAsia="en-NZ"/>
              </w:rPr>
            </w:pPr>
          </w:p>
          <w:p w14:paraId="5D93AA47" w14:textId="77777777" w:rsidR="00F20EB0" w:rsidRDefault="00F20EB0" w:rsidP="00F20EB0">
            <w:pPr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  <w:p w14:paraId="55E45809" w14:textId="1FF037A6" w:rsidR="00F20EB0" w:rsidRPr="00F20EB0" w:rsidRDefault="00F20EB0" w:rsidP="00F20EB0">
            <w:pPr>
              <w:rPr>
                <w:rFonts w:eastAsia="Times New Roman" w:cs="Calibri"/>
                <w:lang w:val="en-NZ" w:eastAsia="en-NZ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C0BA8" w14:textId="2C0D63AC" w:rsidR="00010558" w:rsidRDefault="00F20EB0" w:rsidP="00010558">
            <w:pPr>
              <w:spacing w:after="0" w:line="240" w:lineRule="auto"/>
              <w:rPr>
                <w:rFonts w:cs="Calibri"/>
                <w:b/>
                <w:bCs/>
                <w:color w:val="000000"/>
                <w:lang w:eastAsia="zh-CN"/>
              </w:rPr>
            </w:pPr>
            <w:r>
              <w:rPr>
                <w:rFonts w:cs="Calibri"/>
                <w:b/>
                <w:bCs/>
                <w:color w:val="000000"/>
                <w:lang w:eastAsia="zh-CN"/>
              </w:rPr>
              <w:t>Medium</w:t>
            </w:r>
          </w:p>
          <w:p w14:paraId="34122D22" w14:textId="1D6EB114" w:rsidR="00F20EB0" w:rsidRPr="00F20EB0" w:rsidRDefault="00F20EB0" w:rsidP="00010558">
            <w:pPr>
              <w:spacing w:after="0" w:line="240" w:lineRule="auto"/>
              <w:rPr>
                <w:rFonts w:cs="Calibri" w:hint="eastAsia"/>
                <w:b/>
                <w:bCs/>
                <w:color w:val="000000"/>
                <w:lang w:val="en-NZ"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3B5D79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6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A61B9C" w:rsidRPr="00010558" w14:paraId="713F8F5A" w14:textId="77777777" w:rsidTr="00F20EB0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8DA0A" w14:textId="2E6B5393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17286" w14:textId="7F5EF567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33DB2" w14:textId="4432D71D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 interface is not friendly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D4C2FC8" w14:textId="77973146" w:rsidR="00F20EB0" w:rsidRDefault="00F20EB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7F52A649" w14:textId="3AEB3B3C" w:rsidR="00F20EB0" w:rsidRPr="00F20EB0" w:rsidRDefault="00F20EB0" w:rsidP="00010558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9FA4C5" w14:textId="4784D1D1" w:rsidR="00F20EB0" w:rsidRDefault="00F20EB0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High</w:t>
            </w:r>
          </w:p>
          <w:p w14:paraId="20C22972" w14:textId="471430C4" w:rsidR="00F20EB0" w:rsidRDefault="00F20EB0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9F96D3" w14:textId="325C3CE6" w:rsidR="00F20EB0" w:rsidRDefault="00F20EB0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High</w:t>
            </w:r>
          </w:p>
          <w:p w14:paraId="53BCB5AE" w14:textId="73B5D454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2C80E" w14:textId="211EB609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16D84" w14:textId="3F5153B6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 will implement interface design workshops for software developers to identify the usability concept</w:t>
            </w:r>
            <w:r w:rsidR="00916DCE">
              <w:rPr>
                <w:rFonts w:cs="Calibri"/>
                <w:lang w:eastAsia="zh-CN"/>
              </w:rPr>
              <w:t>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84873" w14:textId="5FF6FB45" w:rsidR="00F20EB0" w:rsidRDefault="00916DCE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3AA35624" w14:textId="6840187C" w:rsidR="00916DCE" w:rsidRDefault="00916DCE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C8037" w14:textId="77777777" w:rsidR="00F20EB0" w:rsidRDefault="00F20EB0" w:rsidP="00010558">
            <w:pPr>
              <w:spacing w:after="0" w:line="240" w:lineRule="auto"/>
            </w:pPr>
          </w:p>
        </w:tc>
      </w:tr>
      <w:tr w:rsidR="00A61B9C" w:rsidRPr="00010558" w14:paraId="1AC73428" w14:textId="77777777" w:rsidTr="00916DCE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1A6EB" w14:textId="738CDDF9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D4DD3" w14:textId="6CEF2EEE" w:rsidR="00F20EB0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CF8A4B" w14:textId="48DEABCA" w:rsidR="00F20EB0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916DCE">
              <w:rPr>
                <w:rFonts w:cs="Calibri"/>
                <w:lang w:eastAsia="zh-CN"/>
              </w:rPr>
              <w:t>Design is not robus</w:t>
            </w:r>
            <w:r>
              <w:rPr>
                <w:rFonts w:cs="Calibri"/>
                <w:lang w:eastAsia="zh-CN"/>
              </w:rPr>
              <w:t>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9017DE1" w14:textId="02E552FE" w:rsidR="00F20EB0" w:rsidRDefault="00916DC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  <w:p w14:paraId="45F935A3" w14:textId="1A6BEA20" w:rsidR="00916DCE" w:rsidRPr="00916DCE" w:rsidRDefault="00916DCE" w:rsidP="00010558">
            <w:pPr>
              <w:spacing w:after="0" w:line="240" w:lineRule="auto"/>
              <w:rPr>
                <w:rFonts w:cs="Calibri" w:hint="eastAsia"/>
                <w:color w:val="92D050"/>
                <w:lang w:eastAsia="zh-CN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A2B207A" w14:textId="442190A4" w:rsidR="00F20EB0" w:rsidRDefault="00916DCE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Medium</w:t>
            </w:r>
          </w:p>
          <w:p w14:paraId="048B989E" w14:textId="51717F3D" w:rsidR="00916DCE" w:rsidRDefault="00916DCE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1A164" w14:textId="746B4E90" w:rsidR="00F20EB0" w:rsidRDefault="00916DC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High</w:t>
            </w:r>
          </w:p>
          <w:p w14:paraId="7A6A962C" w14:textId="34CB08E9" w:rsidR="00916DCE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01FB3" w14:textId="720B1F28" w:rsidR="00F20EB0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Software developer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0BD26" w14:textId="77777777" w:rsidR="00916DCE" w:rsidRDefault="00916DC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Strengthen web design and </w:t>
            </w:r>
          </w:p>
          <w:p w14:paraId="139D10D6" w14:textId="301561AF" w:rsidR="00F20EB0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follow-up maintenance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D0964" w14:textId="56D94631" w:rsidR="00F20EB0" w:rsidRDefault="00916DCE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0B9BB06C" w14:textId="3650BF06" w:rsidR="00916DCE" w:rsidRDefault="00916DCE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CBC811" w14:textId="77777777" w:rsidR="00F20EB0" w:rsidRDefault="00F20EB0" w:rsidP="00010558">
            <w:pPr>
              <w:spacing w:after="0" w:line="240" w:lineRule="auto"/>
            </w:pPr>
          </w:p>
        </w:tc>
      </w:tr>
      <w:tr w:rsidR="00A61B9C" w:rsidRPr="00010558" w14:paraId="68B3A974" w14:textId="77777777" w:rsidTr="00A61B9C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BD46B" w14:textId="7E2C7E3B" w:rsidR="00F20EB0" w:rsidRDefault="00F20EB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D0EAFA" w14:textId="663FDD55" w:rsidR="00F20EB0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</w:t>
            </w:r>
            <w:r w:rsidR="00A01587">
              <w:rPr>
                <w:rFonts w:cs="Calibri"/>
                <w:lang w:eastAsia="zh-CN"/>
              </w:rPr>
              <w:t>6</w:t>
            </w:r>
            <w:r>
              <w:rPr>
                <w:rFonts w:cs="Calibri"/>
                <w:lang w:eastAsia="zh-CN"/>
              </w:rPr>
              <w:t>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37E6B" w14:textId="2E529DE8" w:rsidR="00F20EB0" w:rsidRDefault="00A01587" w:rsidP="00A01587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Real time performance shortfall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624B258" w14:textId="502073AF" w:rsidR="00F20EB0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edium</w:t>
            </w:r>
          </w:p>
          <w:p w14:paraId="27E5636D" w14:textId="77777777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  <w:p w14:paraId="17A5A39E" w14:textId="77F892CD" w:rsidR="00A01587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E430784" w14:textId="4507E14F" w:rsidR="00F20EB0" w:rsidRDefault="00A01587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Low</w:t>
            </w:r>
          </w:p>
          <w:p w14:paraId="4882A895" w14:textId="2C323C60" w:rsidR="00A01587" w:rsidRDefault="00A01587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DC17C" w14:textId="069E70F7" w:rsidR="00F20EB0" w:rsidRDefault="00A0158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edium</w:t>
            </w:r>
          </w:p>
          <w:p w14:paraId="578A4135" w14:textId="214580DF" w:rsidR="00A01587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4695D" w14:textId="42C9E5F9" w:rsidR="00F20EB0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Software developer</w:t>
            </w:r>
            <w:r>
              <w:rPr>
                <w:rFonts w:cs="Calibri"/>
                <w:lang w:eastAsia="zh-CN"/>
              </w:rPr>
              <w:t>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B1031" w14:textId="691C3569" w:rsidR="00F20EB0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Simulation; Benchmarking; Model</w:t>
            </w:r>
            <w:r>
              <w:rPr>
                <w:rFonts w:cs="Calibri"/>
                <w:lang w:eastAsia="zh-CN"/>
              </w:rPr>
              <w:t>l</w:t>
            </w:r>
            <w:r w:rsidRPr="00A01587">
              <w:rPr>
                <w:rFonts w:cs="Calibri"/>
                <w:lang w:eastAsia="zh-CN"/>
              </w:rPr>
              <w:t>ing; Prototyping; Instrumentation; Tuning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F55DF" w14:textId="1F8721A8" w:rsidR="00F20EB0" w:rsidRDefault="00A61B9C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102907F0" w14:textId="60263295" w:rsidR="00A61B9C" w:rsidRDefault="00A61B9C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23764" w14:textId="77777777" w:rsidR="00F20EB0" w:rsidRDefault="00F20EB0" w:rsidP="00010558">
            <w:pPr>
              <w:spacing w:after="0" w:line="240" w:lineRule="auto"/>
            </w:pPr>
          </w:p>
        </w:tc>
      </w:tr>
      <w:tr w:rsidR="00A61B9C" w:rsidRPr="00010558" w14:paraId="0855647E" w14:textId="77777777" w:rsidTr="00A61B9C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5138BB" w14:textId="2A2FFD14" w:rsidR="00916DCE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FA408A" w14:textId="31F893BC" w:rsidR="00916DCE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AC978" w14:textId="40A7D9FD" w:rsidR="00916DCE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Unrealistic timetables and budget</w:t>
            </w:r>
            <w:r>
              <w:rPr>
                <w:rFonts w:cs="Calibri"/>
                <w:lang w:eastAsia="zh-CN"/>
              </w:rPr>
              <w:t>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1723A3B" w14:textId="29FF0C3D" w:rsidR="00916DCE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  <w:p w14:paraId="505FEA8B" w14:textId="58BF6428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61B1B95" w14:textId="63A1FEF8" w:rsidR="00916DCE" w:rsidRDefault="00A61B9C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Low</w:t>
            </w:r>
          </w:p>
          <w:p w14:paraId="0AB5AA58" w14:textId="6F0FA433" w:rsidR="00A61B9C" w:rsidRDefault="00A61B9C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1E24F" w14:textId="33C004FB" w:rsidR="00916DCE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edium</w:t>
            </w:r>
          </w:p>
          <w:p w14:paraId="7654AF42" w14:textId="6DD44AAE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050B4" w14:textId="37D58AE6" w:rsidR="00916DCE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A61B9C">
              <w:rPr>
                <w:rFonts w:cs="Calibri"/>
                <w:lang w:eastAsia="zh-CN"/>
              </w:rPr>
              <w:t>A</w:t>
            </w:r>
            <w:r w:rsidRPr="00A61B9C">
              <w:rPr>
                <w:rFonts w:cs="Calibri"/>
                <w:lang w:eastAsia="zh-CN"/>
              </w:rPr>
              <w:t>ccountant</w:t>
            </w:r>
          </w:p>
          <w:p w14:paraId="29D46725" w14:textId="74FA886A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5CD22" w14:textId="5DC854EB" w:rsidR="00916DCE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Detailed multi-source cost and schedule estimates; Design cost; Incremental development; Software reuse; Ask for a scrub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59350E" w14:textId="487116D9" w:rsidR="00916DCE" w:rsidRDefault="00A61B9C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2C1B7143" w14:textId="018102E8" w:rsidR="00A61B9C" w:rsidRDefault="00A61B9C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4DE00" w14:textId="77777777" w:rsidR="00916DCE" w:rsidRDefault="00916DCE" w:rsidP="00010558">
            <w:pPr>
              <w:spacing w:after="0" w:line="240" w:lineRule="auto"/>
            </w:pPr>
          </w:p>
        </w:tc>
      </w:tr>
      <w:tr w:rsidR="00A61B9C" w:rsidRPr="00010558" w14:paraId="6378BE78" w14:textId="77777777" w:rsidTr="00A61B9C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7A446" w14:textId="0E0CA8EF" w:rsidR="00916DCE" w:rsidRDefault="00916DC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5C6DB" w14:textId="1A61A275" w:rsidR="00916DCE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A8697" w14:textId="78BA9C38" w:rsidR="00916DCE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Continuing stream of requirements chang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24EA185" w14:textId="5B738D2C" w:rsidR="00916DCE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edium</w:t>
            </w:r>
          </w:p>
          <w:p w14:paraId="423A3030" w14:textId="7740F6F2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7D0974F" w14:textId="6408B204" w:rsidR="00916DCE" w:rsidRDefault="00A61B9C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Low</w:t>
            </w:r>
          </w:p>
          <w:p w14:paraId="4D57797A" w14:textId="712DDEFE" w:rsidR="00A61B9C" w:rsidRDefault="00A61B9C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7827" w14:textId="05877481" w:rsidR="00916DCE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edium</w:t>
            </w:r>
          </w:p>
          <w:p w14:paraId="2FDC2792" w14:textId="2450BE33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96016" w14:textId="77777777" w:rsidR="00916DCE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  <w:p w14:paraId="2BE6D53F" w14:textId="1BC51F6B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61B9C">
              <w:rPr>
                <w:rFonts w:cs="Calibri"/>
                <w:lang w:eastAsia="zh-CN"/>
              </w:rPr>
              <w:t>Software developer</w:t>
            </w:r>
            <w:r>
              <w:rPr>
                <w:rFonts w:cs="Calibri"/>
                <w:lang w:eastAsia="zh-CN"/>
              </w:rPr>
              <w:t>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F971F" w14:textId="0CC7549F" w:rsidR="00916DCE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High change threshold; Information hiding; Incremental development (defer changes to later increments)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205DF" w14:textId="62BCADF5" w:rsidR="00916DCE" w:rsidRDefault="00A61B9C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0CA553CF" w14:textId="64B0643B" w:rsidR="00A61B9C" w:rsidRDefault="00A61B9C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CF3FB" w14:textId="77777777" w:rsidR="00916DCE" w:rsidRDefault="00916DCE" w:rsidP="00010558">
            <w:pPr>
              <w:spacing w:after="0" w:line="240" w:lineRule="auto"/>
            </w:pPr>
          </w:p>
        </w:tc>
      </w:tr>
      <w:tr w:rsidR="00A01587" w:rsidRPr="00010558" w14:paraId="294E31E7" w14:textId="77777777" w:rsidTr="00A61B9C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97197" w14:textId="0869E963" w:rsidR="00A01587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7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80A7" w14:textId="12720078" w:rsidR="00A01587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F557E" w14:textId="5AF57E0C" w:rsidR="00A01587" w:rsidRPr="00A01587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A61B9C">
              <w:rPr>
                <w:rFonts w:cs="Calibri"/>
                <w:lang w:eastAsia="zh-CN"/>
              </w:rPr>
              <w:t>Personnel shortfall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0C9439B" w14:textId="3340A6E0" w:rsidR="00A01587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  <w:p w14:paraId="3C5F9FE9" w14:textId="432D0297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CC90E11" w14:textId="7429750E" w:rsidR="00A01587" w:rsidRDefault="00A61B9C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Medium</w:t>
            </w:r>
          </w:p>
          <w:p w14:paraId="3B867F04" w14:textId="42A8B232" w:rsidR="00A61B9C" w:rsidRDefault="00A61B9C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A0D4D" w14:textId="5A8F7F3A" w:rsidR="00A01587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Medium</w:t>
            </w:r>
          </w:p>
          <w:p w14:paraId="31C3A055" w14:textId="018299FC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ABB97" w14:textId="7AF68E3D" w:rsidR="00A01587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B5A1D" w14:textId="1AFC5183" w:rsidR="00A01587" w:rsidRPr="00A01587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A61B9C">
              <w:rPr>
                <w:rFonts w:cs="Calibri"/>
                <w:lang w:eastAsia="zh-CN"/>
              </w:rPr>
              <w:t>Staffing with top talent; Job matching; Team building; Key-personnel agreement; Training; Prescheduling key people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263C6" w14:textId="0AA291EA" w:rsidR="00A01587" w:rsidRDefault="00A61B9C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3A2CBE3D" w14:textId="4F7F0793" w:rsidR="00A61B9C" w:rsidRDefault="00A61B9C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AEA5F" w14:textId="77777777" w:rsidR="00A01587" w:rsidRDefault="00A01587" w:rsidP="00010558">
            <w:pPr>
              <w:spacing w:after="0" w:line="240" w:lineRule="auto"/>
            </w:pPr>
          </w:p>
        </w:tc>
      </w:tr>
      <w:tr w:rsidR="00A01587" w:rsidRPr="00010558" w14:paraId="53AF5558" w14:textId="77777777" w:rsidTr="00A61B9C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047BF" w14:textId="622B3B54" w:rsidR="00A01587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8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D6858" w14:textId="025711B0" w:rsidR="00A01587" w:rsidRDefault="00A0158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B8B868" w14:textId="1FB6D47A" w:rsidR="00A01587" w:rsidRPr="00A01587" w:rsidRDefault="00A0158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Developing the wrong user interfac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4F5C709" w14:textId="3CC6C8CF" w:rsidR="00A01587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  <w:p w14:paraId="28874FB7" w14:textId="11CC4813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7C48C8F" w14:textId="42BD71C0" w:rsidR="00A01587" w:rsidRDefault="00A61B9C" w:rsidP="00010558">
            <w:pPr>
              <w:spacing w:after="0" w:line="240" w:lineRule="auto"/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</w:pPr>
            <w:r>
              <w:rPr>
                <w:rFonts w:asciiTheme="minorEastAsia" w:hAnsiTheme="minorEastAsia" w:cs="Calibri"/>
                <w:b/>
                <w:bCs/>
                <w:color w:val="000000"/>
                <w:lang w:eastAsia="zh-CN"/>
              </w:rPr>
              <w:t>High</w:t>
            </w:r>
          </w:p>
          <w:p w14:paraId="6A09F978" w14:textId="3C72B633" w:rsidR="00A61B9C" w:rsidRDefault="00A61B9C" w:rsidP="00010558">
            <w:pPr>
              <w:spacing w:after="0" w:line="240" w:lineRule="auto"/>
              <w:rPr>
                <w:rFonts w:asciiTheme="minorEastAsia" w:hAnsiTheme="minorEastAsia" w:cs="Calibri" w:hint="eastAsia"/>
                <w:b/>
                <w:bCs/>
                <w:color w:val="000000"/>
                <w:lang w:eastAsia="zh-CN"/>
              </w:rPr>
            </w:pP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3141E" w14:textId="23FE1DFC" w:rsidR="00A01587" w:rsidRDefault="00A61B9C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High</w:t>
            </w:r>
          </w:p>
          <w:p w14:paraId="1BB45034" w14:textId="4CA26D2C" w:rsidR="00A61B9C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5AC09" w14:textId="61DE95AD" w:rsidR="00A01587" w:rsidRDefault="00A61B9C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A61B9C">
              <w:rPr>
                <w:rFonts w:cs="Calibri"/>
                <w:lang w:eastAsia="zh-CN"/>
              </w:rPr>
              <w:t>Software developer</w:t>
            </w:r>
            <w:r>
              <w:rPr>
                <w:rFonts w:cs="Calibri"/>
                <w:lang w:eastAsia="zh-CN"/>
              </w:rPr>
              <w:t>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5CA9C" w14:textId="6F6312AE" w:rsidR="00A01587" w:rsidRPr="00A01587" w:rsidRDefault="00A01587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A01587">
              <w:rPr>
                <w:rFonts w:cs="Calibri"/>
                <w:lang w:eastAsia="zh-CN"/>
              </w:rPr>
              <w:t>Prototyping; Scenarios; Task analysis; User characterization (functionality, style, workload)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1B856" w14:textId="219CAA77" w:rsidR="00A01587" w:rsidRDefault="00A61B9C" w:rsidP="00010558">
            <w:pPr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pen</w:t>
            </w:r>
          </w:p>
          <w:p w14:paraId="464A8788" w14:textId="5E2EDC2E" w:rsidR="00A61B9C" w:rsidRDefault="00A61B9C" w:rsidP="00010558">
            <w:pPr>
              <w:rPr>
                <w:rFonts w:cs="Calibri" w:hint="eastAsia"/>
                <w:lang w:eastAsia="zh-CN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E4379" w14:textId="77777777" w:rsidR="00A01587" w:rsidRDefault="00A01587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69DA2794" w:rsidR="00E4079E" w:rsidRDefault="00F20EB0" w:rsidP="00E4079E">
      <w:pPr>
        <w:rPr>
          <w:lang w:eastAsia="zh-CN"/>
        </w:rPr>
      </w:pPr>
      <w:r>
        <w:rPr>
          <w:lang w:eastAsia="zh-CN"/>
        </w:rPr>
        <w:t>High</w:t>
      </w:r>
      <w:r>
        <w:rPr>
          <w:rFonts w:ascii="Tahoma" w:hAnsi="Tahoma" w:cs="Tahoma"/>
          <w:lang w:eastAsia="zh-CN"/>
        </w:rPr>
        <w:t>&lt;</w:t>
      </w:r>
      <w:r>
        <w:rPr>
          <w:lang w:eastAsia="zh-CN"/>
        </w:rPr>
        <w:t>8-10</w:t>
      </w:r>
    </w:p>
    <w:p w14:paraId="051E1653" w14:textId="79786A23" w:rsidR="00F20EB0" w:rsidRDefault="00F20EB0" w:rsidP="00E4079E">
      <w:pPr>
        <w:rPr>
          <w:lang w:eastAsia="zh-CN"/>
        </w:rPr>
      </w:pPr>
      <w:r>
        <w:rPr>
          <w:lang w:eastAsia="zh-CN"/>
        </w:rPr>
        <w:t>Medium</w:t>
      </w:r>
      <w:r>
        <w:rPr>
          <w:rFonts w:ascii="Tahoma" w:hAnsi="Tahoma" w:cs="Tahoma"/>
          <w:lang w:eastAsia="zh-CN"/>
        </w:rPr>
        <w:t>&lt;</w:t>
      </w:r>
      <w:r>
        <w:rPr>
          <w:lang w:eastAsia="zh-CN"/>
        </w:rPr>
        <w:t>6-7</w:t>
      </w:r>
    </w:p>
    <w:p w14:paraId="3063163A" w14:textId="5A72B05C" w:rsidR="00F20EB0" w:rsidRDefault="00F20EB0" w:rsidP="00E4079E">
      <w:pPr>
        <w:rPr>
          <w:rFonts w:hint="eastAsia"/>
          <w:lang w:eastAsia="zh-CN"/>
        </w:rPr>
      </w:pPr>
      <w:r>
        <w:rPr>
          <w:lang w:eastAsia="zh-CN"/>
        </w:rPr>
        <w:t>Low</w:t>
      </w:r>
      <w:r>
        <w:rPr>
          <w:rFonts w:ascii="Tahoma" w:hAnsi="Tahoma" w:cs="Tahoma"/>
          <w:lang w:eastAsia="zh-CN"/>
        </w:rPr>
        <w:t>&lt;</w:t>
      </w:r>
      <w:r>
        <w:rPr>
          <w:lang w:eastAsia="zh-CN"/>
        </w:rPr>
        <w:t>1-5</w:t>
      </w:r>
    </w:p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3B5D79"/>
    <w:rsid w:val="00684B5F"/>
    <w:rsid w:val="007F5382"/>
    <w:rsid w:val="008F7BBC"/>
    <w:rsid w:val="00916DCE"/>
    <w:rsid w:val="0099084D"/>
    <w:rsid w:val="00994D34"/>
    <w:rsid w:val="00A01587"/>
    <w:rsid w:val="00A61B9C"/>
    <w:rsid w:val="00C14A14"/>
    <w:rsid w:val="00CA0A83"/>
    <w:rsid w:val="00D84B29"/>
    <w:rsid w:val="00DA43AD"/>
    <w:rsid w:val="00E4079E"/>
    <w:rsid w:val="00E65FD0"/>
    <w:rsid w:val="00F20EB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takeholdermap.com/project-templates/business-case-template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6794C7-86E5-40AC-8BB1-BD7D4FD2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6</Words>
  <Characters>1917</Characters>
  <Application>Microsoft Office Word</Application>
  <DocSecurity>0</DocSecurity>
  <Lines>15</Lines>
  <Paragraphs>4</Paragraphs>
  <ScaleCrop>false</ScaleCrop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fang kexin</cp:lastModifiedBy>
  <cp:revision>2</cp:revision>
  <dcterms:created xsi:type="dcterms:W3CDTF">2021-10-26T06:30:00Z</dcterms:created>
  <dcterms:modified xsi:type="dcterms:W3CDTF">2021-10-26T06:30:00Z</dcterms:modified>
</cp:coreProperties>
</file>